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E1400" w14:textId="3E1FC238" w:rsidR="00A51AF2" w:rsidRPr="008F0DE8" w:rsidRDefault="003E19AC" w:rsidP="00A51AF2">
      <w:pPr>
        <w:pStyle w:val="Caption"/>
        <w:keepNext/>
        <w:spacing w:line="360" w:lineRule="auto"/>
        <w:rPr>
          <w:rFonts w:ascii="Times New Roman" w:hAnsi="Times New Roman" w:cs="Times New Roman"/>
          <w:b/>
          <w:bCs/>
          <w:color w:val="000000"/>
        </w:rPr>
      </w:pPr>
      <w:bookmarkStart w:id="0" w:name="_Toc164867400"/>
      <w:r w:rsidRPr="008F0DE8">
        <w:rPr>
          <w:rFonts w:ascii="Times New Roman" w:hAnsi="Times New Roman" w:cs="Times New Roman"/>
          <w:b/>
          <w:bCs/>
          <w:color w:val="000000"/>
        </w:rPr>
        <w:t>S</w:t>
      </w:r>
      <w:r w:rsidRPr="008F0DE8">
        <w:rPr>
          <w:rFonts w:ascii="Times New Roman" w:hAnsi="Times New Roman" w:cs="Times New Roman" w:hint="eastAsia"/>
          <w:b/>
          <w:bCs/>
          <w:color w:val="000000"/>
        </w:rPr>
        <w:t xml:space="preserve">upplementary </w:t>
      </w:r>
      <w:r w:rsidR="00A51AF2" w:rsidRPr="008F0DE8">
        <w:rPr>
          <w:rFonts w:ascii="Times New Roman" w:hAnsi="Times New Roman" w:cs="Times New Roman"/>
          <w:b/>
          <w:bCs/>
          <w:color w:val="000000"/>
        </w:rPr>
        <w:t xml:space="preserve">Table </w:t>
      </w:r>
      <w:r w:rsidRPr="008F0DE8">
        <w:rPr>
          <w:rFonts w:ascii="Times New Roman" w:hAnsi="Times New Roman" w:cs="Times New Roman" w:hint="eastAsia"/>
          <w:b/>
          <w:bCs/>
          <w:color w:val="000000"/>
        </w:rPr>
        <w:t>1</w:t>
      </w:r>
      <w:r w:rsidR="00137373" w:rsidRPr="008F0DE8">
        <w:rPr>
          <w:rFonts w:ascii="Times New Roman" w:hAnsi="Times New Roman" w:cs="Times New Roman" w:hint="eastAsia"/>
          <w:b/>
          <w:bCs/>
          <w:color w:val="000000"/>
        </w:rPr>
        <w:t xml:space="preserve"> </w:t>
      </w:r>
      <w:bookmarkEnd w:id="0"/>
      <w:r w:rsidR="00825F53" w:rsidRPr="008F0DE8">
        <w:rPr>
          <w:rFonts w:ascii="Times New Roman" w:hAnsi="Times New Roman" w:cs="Times New Roman"/>
          <w:color w:val="000000"/>
        </w:rPr>
        <w:t>Diabetes Treatment Satisfaction Questionnaire Results assessed by pati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65"/>
        <w:gridCol w:w="2204"/>
        <w:gridCol w:w="1910"/>
        <w:gridCol w:w="1079"/>
      </w:tblGrid>
      <w:tr w:rsidR="0086774A" w:rsidRPr="008F0DE8" w14:paraId="7975AC62" w14:textId="1F0ADF03" w:rsidTr="00EB3FF1">
        <w:trPr>
          <w:trHeight w:val="354"/>
          <w:tblHeader/>
        </w:trPr>
        <w:tc>
          <w:tcPr>
            <w:tcW w:w="2101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B5B0A1C" w14:textId="488EFB46" w:rsidR="0086774A" w:rsidRPr="008F0DE8" w:rsidRDefault="0086774A" w:rsidP="00473F95">
            <w:pPr>
              <w:contextualSpacing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>Items</w:t>
            </w:r>
          </w:p>
        </w:tc>
        <w:tc>
          <w:tcPr>
            <w:tcW w:w="1230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9260890" w14:textId="21D99E81" w:rsidR="0086774A" w:rsidRPr="008F0DE8" w:rsidRDefault="0086774A" w:rsidP="00473F95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>T</w:t>
            </w:r>
            <w:r w:rsidR="00D41EFF"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>est</w:t>
            </w:r>
            <w:r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 xml:space="preserve"> Group</w:t>
            </w:r>
          </w:p>
          <w:p w14:paraId="54F75E23" w14:textId="2B9B33ED" w:rsidR="0086774A" w:rsidRPr="008F0DE8" w:rsidRDefault="0086774A" w:rsidP="00473F95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(N=</w:t>
            </w:r>
            <w:r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>52</w:t>
            </w:r>
            <w:r w:rsidRPr="008F0DE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  <w:r w:rsidR="00CE7291"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6" w:type="pct"/>
            <w:tcBorders>
              <w:top w:val="single" w:sz="8" w:space="0" w:color="auto"/>
              <w:bottom w:val="single" w:sz="4" w:space="0" w:color="auto"/>
            </w:tcBorders>
          </w:tcPr>
          <w:p w14:paraId="432A14A7" w14:textId="77777777" w:rsidR="0086774A" w:rsidRPr="008F0DE8" w:rsidRDefault="0086774A" w:rsidP="00473F95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>Control Group</w:t>
            </w:r>
          </w:p>
          <w:p w14:paraId="48F16D35" w14:textId="7C23E130" w:rsidR="0086774A" w:rsidRPr="008F0DE8" w:rsidRDefault="0086774A" w:rsidP="00473F95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>(N=60)</w:t>
            </w:r>
            <w:r w:rsidR="00CE7291"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602" w:type="pct"/>
            <w:tcBorders>
              <w:top w:val="single" w:sz="8" w:space="0" w:color="auto"/>
              <w:bottom w:val="single" w:sz="4" w:space="0" w:color="auto"/>
            </w:tcBorders>
          </w:tcPr>
          <w:p w14:paraId="7F1A2C8F" w14:textId="3D15DB3D" w:rsidR="0086774A" w:rsidRPr="008F0DE8" w:rsidRDefault="0086774A" w:rsidP="00473F95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 xml:space="preserve"> value</w:t>
            </w:r>
          </w:p>
        </w:tc>
      </w:tr>
      <w:tr w:rsidR="0086774A" w:rsidRPr="008F0DE8" w14:paraId="4D6444BA" w14:textId="73F97A54" w:rsidTr="00EB3FF1">
        <w:trPr>
          <w:trHeight w:val="20"/>
        </w:trPr>
        <w:tc>
          <w:tcPr>
            <w:tcW w:w="2101" w:type="pct"/>
            <w:vAlign w:val="bottom"/>
          </w:tcPr>
          <w:p w14:paraId="48E38A92" w14:textId="736B5DC3" w:rsidR="0086774A" w:rsidRPr="008F0DE8" w:rsidRDefault="0086774A" w:rsidP="00825F53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Q1: Current treatment satisfaction</w:t>
            </w:r>
          </w:p>
        </w:tc>
        <w:tc>
          <w:tcPr>
            <w:tcW w:w="1230" w:type="pct"/>
            <w:vAlign w:val="bottom"/>
          </w:tcPr>
          <w:p w14:paraId="5C47E68B" w14:textId="323235A9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5.25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1066" w:type="pct"/>
            <w:vAlign w:val="bottom"/>
          </w:tcPr>
          <w:p w14:paraId="2EC693C2" w14:textId="2D3AD584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83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602" w:type="pct"/>
          </w:tcPr>
          <w:p w14:paraId="44D6E0ED" w14:textId="5BB35C2B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159</w:t>
            </w:r>
          </w:p>
        </w:tc>
      </w:tr>
      <w:tr w:rsidR="0086774A" w:rsidRPr="008F0DE8" w14:paraId="6564DDF1" w14:textId="1B1D5C00" w:rsidTr="00EB3FF1">
        <w:trPr>
          <w:trHeight w:val="20"/>
        </w:trPr>
        <w:tc>
          <w:tcPr>
            <w:tcW w:w="2101" w:type="pct"/>
            <w:vAlign w:val="bottom"/>
          </w:tcPr>
          <w:p w14:paraId="4F8E643C" w14:textId="60EF39C7" w:rsidR="0086774A" w:rsidRPr="008F0DE8" w:rsidRDefault="0086774A" w:rsidP="00825F53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 xml:space="preserve">Q2: Convenience </w:t>
            </w:r>
          </w:p>
        </w:tc>
        <w:tc>
          <w:tcPr>
            <w:tcW w:w="1230" w:type="pct"/>
            <w:vAlign w:val="bottom"/>
          </w:tcPr>
          <w:p w14:paraId="24A83E25" w14:textId="250CC98D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98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066" w:type="pct"/>
            <w:vAlign w:val="bottom"/>
          </w:tcPr>
          <w:p w14:paraId="7DFB2A98" w14:textId="2A80A161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70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602" w:type="pct"/>
          </w:tcPr>
          <w:p w14:paraId="505F3DBF" w14:textId="7540E985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320</w:t>
            </w:r>
          </w:p>
        </w:tc>
      </w:tr>
      <w:tr w:rsidR="0086774A" w:rsidRPr="008F0DE8" w14:paraId="2D3DC97F" w14:textId="169CBAFA" w:rsidTr="00EB3FF1">
        <w:trPr>
          <w:trHeight w:val="20"/>
        </w:trPr>
        <w:tc>
          <w:tcPr>
            <w:tcW w:w="2101" w:type="pct"/>
            <w:vAlign w:val="bottom"/>
          </w:tcPr>
          <w:p w14:paraId="7EB8C399" w14:textId="119854BF" w:rsidR="0086774A" w:rsidRPr="008F0DE8" w:rsidRDefault="0086774A" w:rsidP="00825F53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Q3: Flexibility</w:t>
            </w:r>
          </w:p>
        </w:tc>
        <w:tc>
          <w:tcPr>
            <w:tcW w:w="1230" w:type="pct"/>
            <w:vAlign w:val="bottom"/>
          </w:tcPr>
          <w:p w14:paraId="1134AF82" w14:textId="7FDBDA32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92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1066" w:type="pct"/>
            <w:vAlign w:val="bottom"/>
          </w:tcPr>
          <w:p w14:paraId="609A95EE" w14:textId="754EC1F3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75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602" w:type="pct"/>
          </w:tcPr>
          <w:p w14:paraId="15BDD83F" w14:textId="3E1C572B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554</w:t>
            </w:r>
          </w:p>
        </w:tc>
      </w:tr>
      <w:tr w:rsidR="0086774A" w:rsidRPr="008F0DE8" w14:paraId="572F42E3" w14:textId="0ED224B8" w:rsidTr="00EB3FF1">
        <w:trPr>
          <w:trHeight w:val="20"/>
        </w:trPr>
        <w:tc>
          <w:tcPr>
            <w:tcW w:w="2101" w:type="pct"/>
            <w:vAlign w:val="bottom"/>
          </w:tcPr>
          <w:p w14:paraId="0A865D08" w14:textId="0E65092D" w:rsidR="0086774A" w:rsidRPr="008F0DE8" w:rsidRDefault="0086774A" w:rsidP="00825F53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Q4: Understanding</w:t>
            </w:r>
          </w:p>
        </w:tc>
        <w:tc>
          <w:tcPr>
            <w:tcW w:w="1230" w:type="pct"/>
            <w:vAlign w:val="bottom"/>
          </w:tcPr>
          <w:p w14:paraId="5FABA6EA" w14:textId="573B0799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77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066" w:type="pct"/>
            <w:vAlign w:val="bottom"/>
          </w:tcPr>
          <w:p w14:paraId="57D709D8" w14:textId="0E697F4C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68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602" w:type="pct"/>
          </w:tcPr>
          <w:p w14:paraId="2ED76962" w14:textId="63E97D5D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757</w:t>
            </w:r>
          </w:p>
        </w:tc>
      </w:tr>
      <w:tr w:rsidR="0086774A" w:rsidRPr="008F0DE8" w14:paraId="0B483F33" w14:textId="5F7307F5" w:rsidTr="00EB3FF1">
        <w:trPr>
          <w:trHeight w:val="87"/>
        </w:trPr>
        <w:tc>
          <w:tcPr>
            <w:tcW w:w="2101" w:type="pct"/>
            <w:vAlign w:val="center"/>
          </w:tcPr>
          <w:p w14:paraId="3CDF655F" w14:textId="700FAD6B" w:rsidR="0086774A" w:rsidRPr="008F0DE8" w:rsidRDefault="0086774A" w:rsidP="00825F53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Q5: Willing to recommend</w:t>
            </w:r>
          </w:p>
        </w:tc>
        <w:tc>
          <w:tcPr>
            <w:tcW w:w="1230" w:type="pct"/>
            <w:vAlign w:val="bottom"/>
          </w:tcPr>
          <w:p w14:paraId="4610029A" w14:textId="14D000E1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50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81</w:t>
            </w:r>
          </w:p>
        </w:tc>
        <w:tc>
          <w:tcPr>
            <w:tcW w:w="1066" w:type="pct"/>
            <w:vAlign w:val="bottom"/>
          </w:tcPr>
          <w:p w14:paraId="5CE83035" w14:textId="7998DDC2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15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91</w:t>
            </w:r>
          </w:p>
        </w:tc>
        <w:tc>
          <w:tcPr>
            <w:tcW w:w="602" w:type="pct"/>
          </w:tcPr>
          <w:p w14:paraId="5B0522CF" w14:textId="60AD77DA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324</w:t>
            </w:r>
          </w:p>
        </w:tc>
      </w:tr>
      <w:tr w:rsidR="0086774A" w:rsidRPr="008F0DE8" w14:paraId="3BDBAE3E" w14:textId="60C8A9D3" w:rsidTr="00EB3FF1">
        <w:trPr>
          <w:trHeight w:val="87"/>
        </w:trPr>
        <w:tc>
          <w:tcPr>
            <w:tcW w:w="2101" w:type="pct"/>
            <w:vAlign w:val="bottom"/>
          </w:tcPr>
          <w:p w14:paraId="05C97952" w14:textId="6195D724" w:rsidR="0086774A" w:rsidRPr="008F0DE8" w:rsidRDefault="0086774A" w:rsidP="00825F53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Q6: Satisfaction to continue</w:t>
            </w:r>
          </w:p>
        </w:tc>
        <w:tc>
          <w:tcPr>
            <w:tcW w:w="1230" w:type="pct"/>
            <w:vAlign w:val="bottom"/>
          </w:tcPr>
          <w:p w14:paraId="1D4003BA" w14:textId="4694099C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4.12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1066" w:type="pct"/>
            <w:vAlign w:val="bottom"/>
          </w:tcPr>
          <w:p w14:paraId="1553F5BA" w14:textId="6D8C7650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3.13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2.63</w:t>
            </w:r>
          </w:p>
        </w:tc>
        <w:tc>
          <w:tcPr>
            <w:tcW w:w="602" w:type="pct"/>
          </w:tcPr>
          <w:p w14:paraId="0D27EF1A" w14:textId="4E794C14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b/>
                <w:bCs/>
                <w:color w:val="000000"/>
                <w:sz w:val="20"/>
                <w:szCs w:val="20"/>
              </w:rPr>
              <w:t>0.047</w:t>
            </w:r>
          </w:p>
        </w:tc>
      </w:tr>
      <w:tr w:rsidR="0086774A" w:rsidRPr="008F0DE8" w14:paraId="55F06231" w14:textId="77777777" w:rsidTr="00EB3FF1">
        <w:trPr>
          <w:trHeight w:val="87"/>
        </w:trPr>
        <w:tc>
          <w:tcPr>
            <w:tcW w:w="2101" w:type="pct"/>
            <w:vAlign w:val="bottom"/>
          </w:tcPr>
          <w:p w14:paraId="61F73393" w14:textId="4D56FEB0" w:rsidR="0086774A" w:rsidRPr="008F0DE8" w:rsidRDefault="0086774A" w:rsidP="00825F53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Q7: Unacceptable high glucose</w:t>
            </w:r>
          </w:p>
        </w:tc>
        <w:tc>
          <w:tcPr>
            <w:tcW w:w="1230" w:type="pct"/>
            <w:vAlign w:val="bottom"/>
          </w:tcPr>
          <w:p w14:paraId="63826D2F" w14:textId="429D8395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96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1066" w:type="pct"/>
            <w:vAlign w:val="bottom"/>
          </w:tcPr>
          <w:p w14:paraId="1DA39BAA" w14:textId="6656B185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35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87</w:t>
            </w:r>
          </w:p>
        </w:tc>
        <w:tc>
          <w:tcPr>
            <w:tcW w:w="602" w:type="pct"/>
          </w:tcPr>
          <w:p w14:paraId="28977857" w14:textId="23667D36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233</w:t>
            </w:r>
          </w:p>
        </w:tc>
      </w:tr>
      <w:tr w:rsidR="0086774A" w:rsidRPr="008F0DE8" w14:paraId="65CD7C6C" w14:textId="77777777" w:rsidTr="00EB3FF1">
        <w:trPr>
          <w:trHeight w:val="87"/>
        </w:trPr>
        <w:tc>
          <w:tcPr>
            <w:tcW w:w="2101" w:type="pct"/>
            <w:vAlign w:val="bottom"/>
          </w:tcPr>
          <w:p w14:paraId="28E9D650" w14:textId="42B9042D" w:rsidR="0086774A" w:rsidRPr="008F0DE8" w:rsidRDefault="0086774A" w:rsidP="00825F53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Q8: Unacceptable low glucose</w:t>
            </w:r>
          </w:p>
        </w:tc>
        <w:tc>
          <w:tcPr>
            <w:tcW w:w="1230" w:type="pct"/>
            <w:vAlign w:val="bottom"/>
          </w:tcPr>
          <w:p w14:paraId="2DCF7775" w14:textId="0457CC47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38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066" w:type="pct"/>
            <w:vAlign w:val="bottom"/>
          </w:tcPr>
          <w:p w14:paraId="0B26866B" w14:textId="42125B88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42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602" w:type="pct"/>
          </w:tcPr>
          <w:p w14:paraId="5FFF7236" w14:textId="0E1077CC" w:rsidR="0086774A" w:rsidRPr="008F0DE8" w:rsidRDefault="0086774A" w:rsidP="00825F53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874</w:t>
            </w:r>
          </w:p>
        </w:tc>
      </w:tr>
      <w:tr w:rsidR="0086774A" w:rsidRPr="008F0DE8" w14:paraId="4AE6ED7D" w14:textId="77777777" w:rsidTr="00EB3FF1">
        <w:trPr>
          <w:trHeight w:val="87"/>
        </w:trPr>
        <w:tc>
          <w:tcPr>
            <w:tcW w:w="2101" w:type="pct"/>
            <w:tcBorders>
              <w:bottom w:val="single" w:sz="8" w:space="0" w:color="auto"/>
            </w:tcBorders>
            <w:vAlign w:val="bottom"/>
          </w:tcPr>
          <w:p w14:paraId="57F103AF" w14:textId="7C6DAA81" w:rsidR="0086774A" w:rsidRPr="008F0DE8" w:rsidRDefault="0086774A" w:rsidP="00020E04">
            <w:pPr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Total Score</w:t>
            </w:r>
          </w:p>
        </w:tc>
        <w:tc>
          <w:tcPr>
            <w:tcW w:w="1230" w:type="pct"/>
            <w:tcBorders>
              <w:bottom w:val="single" w:sz="8" w:space="0" w:color="auto"/>
            </w:tcBorders>
            <w:vAlign w:val="bottom"/>
          </w:tcPr>
          <w:p w14:paraId="7E41F246" w14:textId="6309DED7" w:rsidR="0086774A" w:rsidRPr="008F0DE8" w:rsidRDefault="0086774A" w:rsidP="00020E0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4±7.75</w:t>
            </w:r>
          </w:p>
        </w:tc>
        <w:tc>
          <w:tcPr>
            <w:tcW w:w="1066" w:type="pct"/>
            <w:tcBorders>
              <w:bottom w:val="single" w:sz="8" w:space="0" w:color="auto"/>
            </w:tcBorders>
            <w:vAlign w:val="bottom"/>
          </w:tcPr>
          <w:p w14:paraId="42F8763E" w14:textId="0F0A76AA" w:rsidR="0086774A" w:rsidRPr="008F0DE8" w:rsidRDefault="0086774A" w:rsidP="00020E0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5±8.92</w:t>
            </w:r>
          </w:p>
        </w:tc>
        <w:tc>
          <w:tcPr>
            <w:tcW w:w="602" w:type="pct"/>
            <w:tcBorders>
              <w:bottom w:val="single" w:sz="8" w:space="0" w:color="auto"/>
            </w:tcBorders>
          </w:tcPr>
          <w:p w14:paraId="50DD0A74" w14:textId="6604FAA9" w:rsidR="0086774A" w:rsidRPr="008F0DE8" w:rsidRDefault="0086774A" w:rsidP="00020E0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0DE8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153</w:t>
            </w:r>
          </w:p>
        </w:tc>
      </w:tr>
    </w:tbl>
    <w:p w14:paraId="6042E932" w14:textId="1AC2BE85" w:rsidR="00053ECF" w:rsidRPr="008F0DE8" w:rsidRDefault="00721563" w:rsidP="00E8600A">
      <w:pPr>
        <w:adjustRightInd w:val="0"/>
        <w:snapToGrid w:val="0"/>
        <w:spacing w:line="48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8F0DE8">
        <w:rPr>
          <w:rFonts w:ascii="Times New Roman" w:eastAsia="DengXian" w:hAnsi="Times New Roman" w:cs="Times New Roman"/>
          <w:b/>
          <w:bCs/>
          <w:color w:val="000000"/>
          <w:szCs w:val="24"/>
        </w:rPr>
        <w:t>Note</w:t>
      </w:r>
      <w:r w:rsidRPr="008F0DE8">
        <w:rPr>
          <w:rFonts w:ascii="Times New Roman" w:eastAsia="DengXian" w:hAnsi="Times New Roman" w:cs="Times New Roman"/>
          <w:color w:val="000000"/>
          <w:szCs w:val="24"/>
        </w:rPr>
        <w:t>: Data are presented as mean ±</w:t>
      </w:r>
      <w:r w:rsidRPr="008F0DE8">
        <w:rPr>
          <w:rFonts w:ascii="Times New Roman" w:eastAsia="DengXian" w:hAnsi="Times New Roman" w:cs="Times New Roman" w:hint="eastAsia"/>
          <w:color w:val="000000"/>
          <w:szCs w:val="24"/>
        </w:rPr>
        <w:t xml:space="preserve"> </w:t>
      </w:r>
      <w:r w:rsidR="00F20D89" w:rsidRPr="008F0DE8">
        <w:rPr>
          <w:rFonts w:ascii="Times New Roman" w:hAnsi="Times New Roman" w:cs="Times New Roman" w:hint="eastAsia"/>
          <w:color w:val="000000"/>
          <w:sz w:val="20"/>
          <w:szCs w:val="20"/>
        </w:rPr>
        <w:t>Standard Deviation</w:t>
      </w:r>
      <w:r w:rsidRPr="008F0DE8">
        <w:rPr>
          <w:rFonts w:ascii="Times New Roman" w:eastAsia="SimSun" w:hAnsi="Times New Roman" w:cs="Times New Roman" w:hint="eastAsia"/>
          <w:color w:val="000000"/>
          <w:szCs w:val="24"/>
        </w:rPr>
        <w:t>;</w:t>
      </w:r>
      <w:r w:rsidRPr="008F0DE8">
        <w:rPr>
          <w:rFonts w:ascii="Times New Roman" w:eastAsia="SimSun" w:hAnsi="Times New Roman" w:cs="Times New Roman"/>
          <w:color w:val="000000"/>
          <w:szCs w:val="24"/>
        </w:rPr>
        <w:t xml:space="preserve"> The bold P-value indicates a significant difference</w:t>
      </w:r>
      <w:r w:rsidR="00ED0EC1" w:rsidRPr="008F0DE8">
        <w:rPr>
          <w:rFonts w:ascii="Times New Roman" w:eastAsia="SimSun" w:hAnsi="Times New Roman" w:cs="Times New Roman" w:hint="eastAsia"/>
          <w:color w:val="000000"/>
          <w:szCs w:val="24"/>
        </w:rPr>
        <w:t xml:space="preserve"> (P&lt;0.05)</w:t>
      </w:r>
      <w:r w:rsidRPr="008F0DE8">
        <w:rPr>
          <w:rFonts w:ascii="Times New Roman" w:eastAsia="SimSun" w:hAnsi="Times New Roman" w:cs="Times New Roman"/>
          <w:color w:val="000000"/>
          <w:szCs w:val="24"/>
        </w:rPr>
        <w:t>.</w:t>
      </w:r>
      <w:r w:rsidR="00E2038D" w:rsidRPr="008F0DE8">
        <w:rPr>
          <w:rFonts w:ascii="Times New Roman" w:eastAsia="SimSun" w:hAnsi="Times New Roman" w:cs="Times New Roman" w:hint="eastAsia"/>
          <w:color w:val="000000"/>
          <w:szCs w:val="24"/>
        </w:rPr>
        <w:t xml:space="preserve"> </w:t>
      </w:r>
      <w:r w:rsidR="003B2BEB" w:rsidRPr="008F0DE8">
        <w:rPr>
          <w:rFonts w:ascii="Times New Roman" w:hAnsi="Times New Roman" w:cs="Times New Roman" w:hint="eastAsia"/>
          <w:color w:val="000000"/>
          <w:sz w:val="20"/>
          <w:szCs w:val="20"/>
        </w:rPr>
        <w:t>T</w:t>
      </w:r>
      <w:r w:rsidR="00053ECF" w:rsidRPr="008F0DE8">
        <w:rPr>
          <w:rFonts w:ascii="Times New Roman" w:hAnsi="Times New Roman" w:cs="Times New Roman"/>
          <w:color w:val="000000"/>
          <w:sz w:val="20"/>
          <w:szCs w:val="20"/>
        </w:rPr>
        <w:t>otal score was calculated as the sum of the scores for items 1</w:t>
      </w:r>
      <w:r w:rsidR="008B02ED" w:rsidRPr="008F0DE8">
        <w:rPr>
          <w:rFonts w:ascii="Times New Roman" w:hAnsi="Times New Roman" w:cs="Times New Roman" w:hint="eastAsia"/>
          <w:color w:val="000000"/>
          <w:sz w:val="20"/>
          <w:szCs w:val="20"/>
        </w:rPr>
        <w:t>-6</w:t>
      </w:r>
      <w:r w:rsidR="00053ECF" w:rsidRPr="008F0DE8"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="00CE7291" w:rsidRPr="008F0DE8">
        <w:rPr>
          <w:rFonts w:ascii="Times New Roman" w:hAnsi="Times New Roman" w:cs="Times New Roman" w:hint="eastAsia"/>
          <w:color w:val="000000"/>
          <w:sz w:val="20"/>
          <w:szCs w:val="20"/>
        </w:rPr>
        <w:t xml:space="preserve"> </w:t>
      </w:r>
      <w:r w:rsidR="00CE7291" w:rsidRPr="008F0DE8">
        <w:rPr>
          <w:rFonts w:ascii="Times New Roman" w:hAnsi="Times New Roman" w:cs="Times New Roman" w:hint="eastAsia"/>
          <w:b/>
          <w:bCs/>
          <w:color w:val="000000"/>
          <w:sz w:val="20"/>
          <w:szCs w:val="20"/>
          <w:vertAlign w:val="superscript"/>
        </w:rPr>
        <w:t>a</w:t>
      </w:r>
      <w:r w:rsidR="00CE7291" w:rsidRPr="008F0DE8">
        <w:rPr>
          <w:rFonts w:ascii="Times New Roman" w:hAnsi="Times New Roman" w:cs="Times New Roman"/>
          <w:color w:val="000000"/>
          <w:sz w:val="20"/>
          <w:szCs w:val="20"/>
        </w:rPr>
        <w:t xml:space="preserve"> This is follow-up data, so there is sample </w:t>
      </w:r>
      <w:r w:rsidR="00DB7863" w:rsidRPr="008F0DE8">
        <w:rPr>
          <w:rFonts w:ascii="Times New Roman" w:hAnsi="Times New Roman" w:cs="Times New Roman"/>
          <w:color w:val="000000"/>
          <w:sz w:val="20"/>
          <w:szCs w:val="20"/>
        </w:rPr>
        <w:t>attrition</w:t>
      </w:r>
      <w:r w:rsidR="00CE7291" w:rsidRPr="008F0DE8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7798C9BC" w14:textId="4404FF0D" w:rsidR="00EA77EE" w:rsidRPr="008F0DE8" w:rsidRDefault="00EA77EE">
      <w:pPr>
        <w:widowControl/>
        <w:jc w:val="left"/>
        <w:rPr>
          <w:rFonts w:ascii="Times New Roman" w:hAnsi="Times New Roman" w:cs="Times New Roman"/>
          <w:color w:val="000000"/>
          <w:sz w:val="20"/>
          <w:szCs w:val="20"/>
        </w:rPr>
      </w:pPr>
    </w:p>
    <w:sectPr w:rsidR="00EA77EE" w:rsidRPr="008F0DE8" w:rsidSect="001657DC">
      <w:footerReference w:type="even" r:id="rId8"/>
      <w:footerReference w:type="default" r:id="rId9"/>
      <w:footerReference w:type="first" r:id="rId10"/>
      <w:pgSz w:w="11906" w:h="16838" w:code="9"/>
      <w:pgMar w:top="1134" w:right="1474" w:bottom="1134" w:left="147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C1BD38" w14:textId="77777777" w:rsidR="00B1267C" w:rsidRDefault="00B1267C" w:rsidP="009F2DC3">
      <w:r>
        <w:separator/>
      </w:r>
    </w:p>
  </w:endnote>
  <w:endnote w:type="continuationSeparator" w:id="0">
    <w:p w14:paraId="499A4843" w14:textId="77777777" w:rsidR="00B1267C" w:rsidRDefault="00B1267C" w:rsidP="009F2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F41A20" w14:textId="7CDF1945" w:rsidR="008F0DE8" w:rsidRDefault="008F0DE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5D95CC3" wp14:editId="61843D0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879992294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2C66F9" w14:textId="387750B9" w:rsidR="008F0DE8" w:rsidRPr="008F0DE8" w:rsidRDefault="008F0DE8" w:rsidP="008F0DE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F0DE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D95CC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E2C66F9" w14:textId="387750B9" w:rsidR="008F0DE8" w:rsidRPr="008F0DE8" w:rsidRDefault="008F0DE8" w:rsidP="008F0DE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F0DE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7305D" w14:textId="0E96E500" w:rsidR="008F0DE8" w:rsidRDefault="008F0DE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DDBF4A9" wp14:editId="467E027A">
              <wp:simplePos x="933450" y="98869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93015073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E9ADC7" w14:textId="7DBCA400" w:rsidR="008F0DE8" w:rsidRPr="008F0DE8" w:rsidRDefault="008F0DE8" w:rsidP="008F0DE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F0DE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DBF4A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76E9ADC7" w14:textId="7DBCA400" w:rsidR="008F0DE8" w:rsidRPr="008F0DE8" w:rsidRDefault="008F0DE8" w:rsidP="008F0DE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F0DE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65F4C" w14:textId="682EDB45" w:rsidR="008F0DE8" w:rsidRDefault="008F0DE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89EC838" wp14:editId="458DA83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36298595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8301A3" w14:textId="79E2B50F" w:rsidR="008F0DE8" w:rsidRPr="008F0DE8" w:rsidRDefault="008F0DE8" w:rsidP="008F0DE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F0DE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9EC83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618301A3" w14:textId="79E2B50F" w:rsidR="008F0DE8" w:rsidRPr="008F0DE8" w:rsidRDefault="008F0DE8" w:rsidP="008F0DE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F0DE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F15B33" w14:textId="77777777" w:rsidR="00B1267C" w:rsidRDefault="00B1267C" w:rsidP="009F2DC3">
      <w:r>
        <w:separator/>
      </w:r>
    </w:p>
  </w:footnote>
  <w:footnote w:type="continuationSeparator" w:id="0">
    <w:p w14:paraId="23556A56" w14:textId="77777777" w:rsidR="00B1267C" w:rsidRDefault="00B1267C" w:rsidP="009F2D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0A7C73"/>
    <w:multiLevelType w:val="hybridMultilevel"/>
    <w:tmpl w:val="7F9AC9EE"/>
    <w:lvl w:ilvl="0" w:tplc="4892836E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13850C7"/>
    <w:multiLevelType w:val="hybridMultilevel"/>
    <w:tmpl w:val="C038CADE"/>
    <w:lvl w:ilvl="0" w:tplc="CEC4C100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28432690">
    <w:abstractNumId w:val="0"/>
  </w:num>
  <w:num w:numId="2" w16cid:durableId="1911959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MrE0tjSyMDC0NDVW0lEKTi0uzszPAymwqAUAmAJJhiwAAAA="/>
    <w:docVar w:name="KY_MEDREF_DOCUID" w:val="{7F30196A-49DB-4B1F-B2B0-649457A366CA}"/>
    <w:docVar w:name="KY_MEDREF_VERSION" w:val="3"/>
  </w:docVars>
  <w:rsids>
    <w:rsidRoot w:val="00EF2572"/>
    <w:rsid w:val="00020E04"/>
    <w:rsid w:val="00023200"/>
    <w:rsid w:val="00032B2E"/>
    <w:rsid w:val="000342A1"/>
    <w:rsid w:val="00034858"/>
    <w:rsid w:val="00037C92"/>
    <w:rsid w:val="000501B3"/>
    <w:rsid w:val="00052BAF"/>
    <w:rsid w:val="00053111"/>
    <w:rsid w:val="00053ECF"/>
    <w:rsid w:val="00056930"/>
    <w:rsid w:val="00075F66"/>
    <w:rsid w:val="00077959"/>
    <w:rsid w:val="00081410"/>
    <w:rsid w:val="000943C9"/>
    <w:rsid w:val="000C06CC"/>
    <w:rsid w:val="000C2B5C"/>
    <w:rsid w:val="000C569C"/>
    <w:rsid w:val="000C580F"/>
    <w:rsid w:val="000F28DB"/>
    <w:rsid w:val="00111B6A"/>
    <w:rsid w:val="00111BAA"/>
    <w:rsid w:val="0011224E"/>
    <w:rsid w:val="00130475"/>
    <w:rsid w:val="00137373"/>
    <w:rsid w:val="0014723E"/>
    <w:rsid w:val="001575B7"/>
    <w:rsid w:val="001657DC"/>
    <w:rsid w:val="001719B1"/>
    <w:rsid w:val="00194E24"/>
    <w:rsid w:val="001B1001"/>
    <w:rsid w:val="001B506D"/>
    <w:rsid w:val="001C610E"/>
    <w:rsid w:val="001C716F"/>
    <w:rsid w:val="001D4765"/>
    <w:rsid w:val="001E0244"/>
    <w:rsid w:val="001E0ABF"/>
    <w:rsid w:val="001E6BF9"/>
    <w:rsid w:val="001E6FB7"/>
    <w:rsid w:val="00212FBF"/>
    <w:rsid w:val="0021364B"/>
    <w:rsid w:val="00222CD0"/>
    <w:rsid w:val="00224E50"/>
    <w:rsid w:val="00227237"/>
    <w:rsid w:val="00230EEA"/>
    <w:rsid w:val="00234268"/>
    <w:rsid w:val="00235373"/>
    <w:rsid w:val="00237DD1"/>
    <w:rsid w:val="002405C3"/>
    <w:rsid w:val="00242F69"/>
    <w:rsid w:val="00246FA8"/>
    <w:rsid w:val="002527EC"/>
    <w:rsid w:val="0025539A"/>
    <w:rsid w:val="002632DA"/>
    <w:rsid w:val="0027371F"/>
    <w:rsid w:val="00277DF0"/>
    <w:rsid w:val="00280AA0"/>
    <w:rsid w:val="00285092"/>
    <w:rsid w:val="00287725"/>
    <w:rsid w:val="002A2309"/>
    <w:rsid w:val="002A5562"/>
    <w:rsid w:val="002B0680"/>
    <w:rsid w:val="002B3F05"/>
    <w:rsid w:val="002C2917"/>
    <w:rsid w:val="002C3AB3"/>
    <w:rsid w:val="002C4412"/>
    <w:rsid w:val="002C531C"/>
    <w:rsid w:val="002C6E22"/>
    <w:rsid w:val="002D5AFF"/>
    <w:rsid w:val="002E7A71"/>
    <w:rsid w:val="002F293D"/>
    <w:rsid w:val="00300585"/>
    <w:rsid w:val="0031440C"/>
    <w:rsid w:val="00316A09"/>
    <w:rsid w:val="003202DF"/>
    <w:rsid w:val="00327695"/>
    <w:rsid w:val="003368F6"/>
    <w:rsid w:val="003538BA"/>
    <w:rsid w:val="00360C48"/>
    <w:rsid w:val="00371BDF"/>
    <w:rsid w:val="00372EA1"/>
    <w:rsid w:val="00373240"/>
    <w:rsid w:val="00395CFF"/>
    <w:rsid w:val="003B069F"/>
    <w:rsid w:val="003B1923"/>
    <w:rsid w:val="003B2BEB"/>
    <w:rsid w:val="003B36F0"/>
    <w:rsid w:val="003E19AC"/>
    <w:rsid w:val="003E1FC2"/>
    <w:rsid w:val="003E4EF4"/>
    <w:rsid w:val="003E7238"/>
    <w:rsid w:val="003F13BA"/>
    <w:rsid w:val="003F340E"/>
    <w:rsid w:val="003F3BF7"/>
    <w:rsid w:val="003F5D11"/>
    <w:rsid w:val="004033B5"/>
    <w:rsid w:val="0042112D"/>
    <w:rsid w:val="0042765D"/>
    <w:rsid w:val="00440248"/>
    <w:rsid w:val="004424A7"/>
    <w:rsid w:val="00442E9D"/>
    <w:rsid w:val="004440AE"/>
    <w:rsid w:val="00460705"/>
    <w:rsid w:val="00470737"/>
    <w:rsid w:val="00471D46"/>
    <w:rsid w:val="00473F95"/>
    <w:rsid w:val="004805CB"/>
    <w:rsid w:val="00480D47"/>
    <w:rsid w:val="004972E7"/>
    <w:rsid w:val="004A3487"/>
    <w:rsid w:val="004B32CD"/>
    <w:rsid w:val="004B429A"/>
    <w:rsid w:val="004C6E27"/>
    <w:rsid w:val="004D289A"/>
    <w:rsid w:val="00504ACE"/>
    <w:rsid w:val="005065BF"/>
    <w:rsid w:val="0052157D"/>
    <w:rsid w:val="005252E1"/>
    <w:rsid w:val="00530F8C"/>
    <w:rsid w:val="00534EE7"/>
    <w:rsid w:val="005358FA"/>
    <w:rsid w:val="00537E0B"/>
    <w:rsid w:val="00546895"/>
    <w:rsid w:val="00572921"/>
    <w:rsid w:val="00582544"/>
    <w:rsid w:val="00583691"/>
    <w:rsid w:val="00583B6E"/>
    <w:rsid w:val="00596AFA"/>
    <w:rsid w:val="005A1757"/>
    <w:rsid w:val="005A2800"/>
    <w:rsid w:val="005C4936"/>
    <w:rsid w:val="005C5B2A"/>
    <w:rsid w:val="005D4EA2"/>
    <w:rsid w:val="005E375D"/>
    <w:rsid w:val="00601025"/>
    <w:rsid w:val="006060E6"/>
    <w:rsid w:val="00607770"/>
    <w:rsid w:val="0062285C"/>
    <w:rsid w:val="00625A78"/>
    <w:rsid w:val="00627D6D"/>
    <w:rsid w:val="006333E4"/>
    <w:rsid w:val="006413EF"/>
    <w:rsid w:val="006537F4"/>
    <w:rsid w:val="0066275D"/>
    <w:rsid w:val="00664F54"/>
    <w:rsid w:val="00676ED3"/>
    <w:rsid w:val="0068014E"/>
    <w:rsid w:val="006A1191"/>
    <w:rsid w:val="006A42A3"/>
    <w:rsid w:val="006B62BE"/>
    <w:rsid w:val="006C17A4"/>
    <w:rsid w:val="006C2E50"/>
    <w:rsid w:val="006C4676"/>
    <w:rsid w:val="006C784E"/>
    <w:rsid w:val="006D1421"/>
    <w:rsid w:val="006D598F"/>
    <w:rsid w:val="006D61D3"/>
    <w:rsid w:val="006F09E3"/>
    <w:rsid w:val="006F35D7"/>
    <w:rsid w:val="007011CF"/>
    <w:rsid w:val="00710393"/>
    <w:rsid w:val="00717443"/>
    <w:rsid w:val="00721563"/>
    <w:rsid w:val="0072256B"/>
    <w:rsid w:val="007230E8"/>
    <w:rsid w:val="00724FDC"/>
    <w:rsid w:val="007418D2"/>
    <w:rsid w:val="0074336D"/>
    <w:rsid w:val="00750250"/>
    <w:rsid w:val="007519F0"/>
    <w:rsid w:val="00755730"/>
    <w:rsid w:val="0075717B"/>
    <w:rsid w:val="00761DDC"/>
    <w:rsid w:val="00787459"/>
    <w:rsid w:val="007968BD"/>
    <w:rsid w:val="007A4776"/>
    <w:rsid w:val="007A498E"/>
    <w:rsid w:val="007A6859"/>
    <w:rsid w:val="007B00F6"/>
    <w:rsid w:val="007C2797"/>
    <w:rsid w:val="007C6A9D"/>
    <w:rsid w:val="007D0414"/>
    <w:rsid w:val="007F3586"/>
    <w:rsid w:val="00815824"/>
    <w:rsid w:val="008205F1"/>
    <w:rsid w:val="00825F53"/>
    <w:rsid w:val="00826654"/>
    <w:rsid w:val="00832587"/>
    <w:rsid w:val="008328E8"/>
    <w:rsid w:val="008539B3"/>
    <w:rsid w:val="00863599"/>
    <w:rsid w:val="0086774A"/>
    <w:rsid w:val="00870D1F"/>
    <w:rsid w:val="00875FE4"/>
    <w:rsid w:val="00877191"/>
    <w:rsid w:val="00893023"/>
    <w:rsid w:val="008A0FCE"/>
    <w:rsid w:val="008B02ED"/>
    <w:rsid w:val="008B2809"/>
    <w:rsid w:val="008B49A7"/>
    <w:rsid w:val="008B742E"/>
    <w:rsid w:val="008C037F"/>
    <w:rsid w:val="008E654F"/>
    <w:rsid w:val="008E7CED"/>
    <w:rsid w:val="008F0DE8"/>
    <w:rsid w:val="009065EC"/>
    <w:rsid w:val="00923046"/>
    <w:rsid w:val="00924AFB"/>
    <w:rsid w:val="00934E70"/>
    <w:rsid w:val="009535B9"/>
    <w:rsid w:val="00962202"/>
    <w:rsid w:val="00963B85"/>
    <w:rsid w:val="00964F8C"/>
    <w:rsid w:val="00974B42"/>
    <w:rsid w:val="00986978"/>
    <w:rsid w:val="00987E58"/>
    <w:rsid w:val="009A156C"/>
    <w:rsid w:val="009B6639"/>
    <w:rsid w:val="009B67F5"/>
    <w:rsid w:val="009C5C83"/>
    <w:rsid w:val="009C79D9"/>
    <w:rsid w:val="009D5046"/>
    <w:rsid w:val="009D5778"/>
    <w:rsid w:val="009D6ECD"/>
    <w:rsid w:val="009E320D"/>
    <w:rsid w:val="009E4A2B"/>
    <w:rsid w:val="009E732C"/>
    <w:rsid w:val="009F06B4"/>
    <w:rsid w:val="009F2DC3"/>
    <w:rsid w:val="009F3040"/>
    <w:rsid w:val="009F53A1"/>
    <w:rsid w:val="00A05B0A"/>
    <w:rsid w:val="00A07263"/>
    <w:rsid w:val="00A11044"/>
    <w:rsid w:val="00A20E15"/>
    <w:rsid w:val="00A2426F"/>
    <w:rsid w:val="00A25274"/>
    <w:rsid w:val="00A27CB8"/>
    <w:rsid w:val="00A27EB7"/>
    <w:rsid w:val="00A320D3"/>
    <w:rsid w:val="00A35D8D"/>
    <w:rsid w:val="00A35DA6"/>
    <w:rsid w:val="00A4135E"/>
    <w:rsid w:val="00A444BB"/>
    <w:rsid w:val="00A45255"/>
    <w:rsid w:val="00A47212"/>
    <w:rsid w:val="00A50F83"/>
    <w:rsid w:val="00A51AF2"/>
    <w:rsid w:val="00A51AF4"/>
    <w:rsid w:val="00A55E6B"/>
    <w:rsid w:val="00A62A76"/>
    <w:rsid w:val="00A83167"/>
    <w:rsid w:val="00A84E67"/>
    <w:rsid w:val="00A8644D"/>
    <w:rsid w:val="00A97D92"/>
    <w:rsid w:val="00AA4D48"/>
    <w:rsid w:val="00AA7DF3"/>
    <w:rsid w:val="00AA7FCA"/>
    <w:rsid w:val="00AB0955"/>
    <w:rsid w:val="00AB315E"/>
    <w:rsid w:val="00AB6835"/>
    <w:rsid w:val="00AC6B44"/>
    <w:rsid w:val="00AC6F70"/>
    <w:rsid w:val="00AD02EE"/>
    <w:rsid w:val="00AD6339"/>
    <w:rsid w:val="00AF0624"/>
    <w:rsid w:val="00AF0D0B"/>
    <w:rsid w:val="00AF738B"/>
    <w:rsid w:val="00B043F9"/>
    <w:rsid w:val="00B1111B"/>
    <w:rsid w:val="00B1267C"/>
    <w:rsid w:val="00B42BD3"/>
    <w:rsid w:val="00B44636"/>
    <w:rsid w:val="00B54858"/>
    <w:rsid w:val="00B57683"/>
    <w:rsid w:val="00B67B2F"/>
    <w:rsid w:val="00B75766"/>
    <w:rsid w:val="00B846E4"/>
    <w:rsid w:val="00B853B2"/>
    <w:rsid w:val="00B936DA"/>
    <w:rsid w:val="00BA1AFB"/>
    <w:rsid w:val="00BB5781"/>
    <w:rsid w:val="00BD36E2"/>
    <w:rsid w:val="00BE4461"/>
    <w:rsid w:val="00BF49DC"/>
    <w:rsid w:val="00BF67FA"/>
    <w:rsid w:val="00BF7301"/>
    <w:rsid w:val="00C068B7"/>
    <w:rsid w:val="00C1605D"/>
    <w:rsid w:val="00C33CCF"/>
    <w:rsid w:val="00C3705C"/>
    <w:rsid w:val="00C3773F"/>
    <w:rsid w:val="00C46983"/>
    <w:rsid w:val="00C6167A"/>
    <w:rsid w:val="00C621D5"/>
    <w:rsid w:val="00C6633F"/>
    <w:rsid w:val="00C70944"/>
    <w:rsid w:val="00C760D9"/>
    <w:rsid w:val="00C7773A"/>
    <w:rsid w:val="00C8396D"/>
    <w:rsid w:val="00C87703"/>
    <w:rsid w:val="00C87E14"/>
    <w:rsid w:val="00C90A79"/>
    <w:rsid w:val="00C92BF8"/>
    <w:rsid w:val="00C93E75"/>
    <w:rsid w:val="00CA30CE"/>
    <w:rsid w:val="00CA781F"/>
    <w:rsid w:val="00CC1884"/>
    <w:rsid w:val="00CC50C0"/>
    <w:rsid w:val="00CE1567"/>
    <w:rsid w:val="00CE23FE"/>
    <w:rsid w:val="00CE38A2"/>
    <w:rsid w:val="00CE3A65"/>
    <w:rsid w:val="00CE7291"/>
    <w:rsid w:val="00CE77BF"/>
    <w:rsid w:val="00D10FA3"/>
    <w:rsid w:val="00D170CE"/>
    <w:rsid w:val="00D223E5"/>
    <w:rsid w:val="00D22523"/>
    <w:rsid w:val="00D316ED"/>
    <w:rsid w:val="00D33634"/>
    <w:rsid w:val="00D36AA2"/>
    <w:rsid w:val="00D3724D"/>
    <w:rsid w:val="00D41EFF"/>
    <w:rsid w:val="00D5717A"/>
    <w:rsid w:val="00D61FD2"/>
    <w:rsid w:val="00D6201D"/>
    <w:rsid w:val="00D707F2"/>
    <w:rsid w:val="00D71F93"/>
    <w:rsid w:val="00D82E00"/>
    <w:rsid w:val="00D91CED"/>
    <w:rsid w:val="00D94061"/>
    <w:rsid w:val="00DA1245"/>
    <w:rsid w:val="00DA4770"/>
    <w:rsid w:val="00DA47FF"/>
    <w:rsid w:val="00DA4F32"/>
    <w:rsid w:val="00DB02F9"/>
    <w:rsid w:val="00DB7863"/>
    <w:rsid w:val="00DC1B37"/>
    <w:rsid w:val="00DD2544"/>
    <w:rsid w:val="00DD36CD"/>
    <w:rsid w:val="00DE4569"/>
    <w:rsid w:val="00DE4CB1"/>
    <w:rsid w:val="00DE7899"/>
    <w:rsid w:val="00DF04B0"/>
    <w:rsid w:val="00DF4B0C"/>
    <w:rsid w:val="00E2038D"/>
    <w:rsid w:val="00E20EA9"/>
    <w:rsid w:val="00E22F4D"/>
    <w:rsid w:val="00E23535"/>
    <w:rsid w:val="00E36B4F"/>
    <w:rsid w:val="00E41BDD"/>
    <w:rsid w:val="00E55F47"/>
    <w:rsid w:val="00E701EF"/>
    <w:rsid w:val="00E70BEC"/>
    <w:rsid w:val="00E70D3D"/>
    <w:rsid w:val="00E75CD9"/>
    <w:rsid w:val="00E8600A"/>
    <w:rsid w:val="00E875C1"/>
    <w:rsid w:val="00E95D78"/>
    <w:rsid w:val="00EA77EE"/>
    <w:rsid w:val="00EB3FF1"/>
    <w:rsid w:val="00EC0DA1"/>
    <w:rsid w:val="00ED0EC1"/>
    <w:rsid w:val="00ED450C"/>
    <w:rsid w:val="00ED4821"/>
    <w:rsid w:val="00ED68CF"/>
    <w:rsid w:val="00EF2572"/>
    <w:rsid w:val="00EF3743"/>
    <w:rsid w:val="00EF59CD"/>
    <w:rsid w:val="00EF7A58"/>
    <w:rsid w:val="00F001E9"/>
    <w:rsid w:val="00F00C0E"/>
    <w:rsid w:val="00F11527"/>
    <w:rsid w:val="00F20D89"/>
    <w:rsid w:val="00F31BCA"/>
    <w:rsid w:val="00F3204D"/>
    <w:rsid w:val="00F333A0"/>
    <w:rsid w:val="00F41017"/>
    <w:rsid w:val="00F444C7"/>
    <w:rsid w:val="00F451C9"/>
    <w:rsid w:val="00F47A19"/>
    <w:rsid w:val="00F71436"/>
    <w:rsid w:val="00F77D97"/>
    <w:rsid w:val="00F84948"/>
    <w:rsid w:val="00F90E3A"/>
    <w:rsid w:val="00F95C08"/>
    <w:rsid w:val="00FA3364"/>
    <w:rsid w:val="00FB23B6"/>
    <w:rsid w:val="00FB47E2"/>
    <w:rsid w:val="00FB788A"/>
    <w:rsid w:val="00FC1B1D"/>
    <w:rsid w:val="00FC1DAE"/>
    <w:rsid w:val="00FC3A19"/>
    <w:rsid w:val="00FC64A0"/>
    <w:rsid w:val="00FE3640"/>
    <w:rsid w:val="00FF018E"/>
    <w:rsid w:val="00FF0291"/>
    <w:rsid w:val="00FF11AA"/>
    <w:rsid w:val="00FF2178"/>
    <w:rsid w:val="00FF6587"/>
    <w:rsid w:val="00FF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C07140"/>
  <w15:chartTrackingRefBased/>
  <w15:docId w15:val="{063D4D99-786A-45B4-8F73-0B883B411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27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1BC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BCA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073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0737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07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7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737"/>
    <w:rPr>
      <w:b/>
      <w:bCs/>
    </w:rPr>
  </w:style>
  <w:style w:type="paragraph" w:styleId="ListParagraph">
    <w:name w:val="List Paragraph"/>
    <w:basedOn w:val="Normal"/>
    <w:uiPriority w:val="34"/>
    <w:qFormat/>
    <w:rsid w:val="0072256B"/>
    <w:pPr>
      <w:ind w:firstLineChars="200" w:firstLine="420"/>
    </w:pPr>
  </w:style>
  <w:style w:type="paragraph" w:styleId="Caption">
    <w:name w:val="caption"/>
    <w:basedOn w:val="Normal"/>
    <w:next w:val="Normal"/>
    <w:uiPriority w:val="35"/>
    <w:unhideWhenUsed/>
    <w:qFormat/>
    <w:rsid w:val="007519F0"/>
    <w:rPr>
      <w:rFonts w:asciiTheme="majorHAnsi" w:eastAsia="SimHei" w:hAnsiTheme="majorHAnsi" w:cstheme="majorBidi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D6201D"/>
    <w:pPr>
      <w:ind w:leftChars="200" w:left="200" w:hangingChars="200" w:hanging="200"/>
    </w:pPr>
  </w:style>
  <w:style w:type="character" w:styleId="Hyperlink">
    <w:name w:val="Hyperlink"/>
    <w:basedOn w:val="DefaultParagraphFont"/>
    <w:uiPriority w:val="99"/>
    <w:unhideWhenUsed/>
    <w:rsid w:val="00D6201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2DC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DC3"/>
  </w:style>
  <w:style w:type="paragraph" w:styleId="Footer">
    <w:name w:val="footer"/>
    <w:basedOn w:val="Normal"/>
    <w:link w:val="FooterChar"/>
    <w:uiPriority w:val="99"/>
    <w:unhideWhenUsed/>
    <w:rsid w:val="009F2DC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2DC3"/>
  </w:style>
  <w:style w:type="paragraph" w:styleId="Revision">
    <w:name w:val="Revision"/>
    <w:hidden/>
    <w:uiPriority w:val="99"/>
    <w:semiHidden/>
    <w:rsid w:val="00EB3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8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FF805-E664-43BF-865A-A52F4FAF5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丁</dc:creator>
  <cp:keywords/>
  <dc:description/>
  <cp:lastModifiedBy>Murphy, Alexandra</cp:lastModifiedBy>
  <cp:revision>2</cp:revision>
  <dcterms:created xsi:type="dcterms:W3CDTF">2025-02-18T21:59:00Z</dcterms:created>
  <dcterms:modified xsi:type="dcterms:W3CDTF">2025-02-18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5a2b9e0,700e67e6,3770f953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2-18T21:59:3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1afa5fec-8157-463d-8e0d-7a802b82e3e8</vt:lpwstr>
  </property>
  <property fmtid="{D5CDD505-2E9C-101B-9397-08002B2CF9AE}" pid="11" name="MSIP_Label_2bbab825-a111-45e4-86a1-18cee0005896_ContentBits">
    <vt:lpwstr>2</vt:lpwstr>
  </property>
</Properties>
</file>